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227E9" w14:textId="7ECFB6D2" w:rsidR="00E13A6B" w:rsidRPr="002D64CA" w:rsidRDefault="00051630">
      <w:pPr>
        <w:rPr>
          <w:highlight w:val="cyan"/>
        </w:rPr>
      </w:pPr>
      <w:r w:rsidRPr="002D64CA">
        <w:rPr>
          <w:highlight w:val="cyan"/>
        </w:rPr>
        <w:t xml:space="preserve">As a </w:t>
      </w:r>
      <w:r w:rsidR="003A3C81" w:rsidRPr="002D64CA">
        <w:rPr>
          <w:highlight w:val="cyan"/>
        </w:rPr>
        <w:t>Client</w:t>
      </w:r>
      <w:r w:rsidR="008302F5" w:rsidRPr="002D64CA">
        <w:rPr>
          <w:highlight w:val="cyan"/>
        </w:rPr>
        <w:t>,</w:t>
      </w:r>
      <w:r w:rsidR="003A3C81" w:rsidRPr="002D64CA">
        <w:rPr>
          <w:highlight w:val="cyan"/>
        </w:rPr>
        <w:t xml:space="preserve"> I want to book </w:t>
      </w:r>
      <w:r w:rsidR="007E2471" w:rsidRPr="002D64CA">
        <w:rPr>
          <w:highlight w:val="cyan"/>
        </w:rPr>
        <w:t>an</w:t>
      </w:r>
      <w:r w:rsidR="003A3C81" w:rsidRPr="002D64CA">
        <w:rPr>
          <w:highlight w:val="cyan"/>
        </w:rPr>
        <w:t xml:space="preserve"> appointment for a </w:t>
      </w:r>
      <w:r w:rsidR="003A3C81" w:rsidRPr="002D64CA">
        <w:rPr>
          <w:highlight w:val="cyan"/>
          <w:u w:val="single"/>
        </w:rPr>
        <w:t>specific date</w:t>
      </w:r>
      <w:r w:rsidR="003A3C81" w:rsidRPr="002D64CA">
        <w:rPr>
          <w:highlight w:val="cyan"/>
        </w:rPr>
        <w:t xml:space="preserve">, so that </w:t>
      </w:r>
      <w:r w:rsidR="007E2471" w:rsidRPr="002D64CA">
        <w:rPr>
          <w:highlight w:val="cyan"/>
        </w:rPr>
        <w:t>I can schedule it in my weekly agenda.</w:t>
      </w:r>
    </w:p>
    <w:p w14:paraId="6BA987C4" w14:textId="2D9CA88D" w:rsidR="007E2471" w:rsidRPr="002D64CA" w:rsidRDefault="007E2471">
      <w:pPr>
        <w:rPr>
          <w:highlight w:val="cyan"/>
        </w:rPr>
      </w:pPr>
      <w:r w:rsidRPr="002D64CA">
        <w:rPr>
          <w:highlight w:val="cyan"/>
        </w:rPr>
        <w:t>As a regular u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date my personal </w:t>
      </w:r>
      <w:proofErr w:type="spellStart"/>
      <w:r w:rsidRPr="002D64CA">
        <w:rPr>
          <w:highlight w:val="cyan"/>
        </w:rPr>
        <w:t>infos</w:t>
      </w:r>
      <w:proofErr w:type="spellEnd"/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8302F5" w:rsidRPr="002D64CA">
        <w:rPr>
          <w:highlight w:val="cyan"/>
        </w:rPr>
        <w:t>so that I can</w:t>
      </w:r>
      <w:r w:rsidRPr="002D64CA">
        <w:rPr>
          <w:highlight w:val="cyan"/>
        </w:rPr>
        <w:t xml:space="preserve"> be better </w:t>
      </w:r>
      <w:r w:rsidR="006570D1" w:rsidRPr="002D64CA">
        <w:rPr>
          <w:highlight w:val="cyan"/>
        </w:rPr>
        <w:t>represented</w:t>
      </w:r>
      <w:r w:rsidR="00ED761A" w:rsidRPr="002D64CA">
        <w:rPr>
          <w:highlight w:val="cyan"/>
        </w:rPr>
        <w:t xml:space="preserve"> on the app.</w:t>
      </w:r>
    </w:p>
    <w:p w14:paraId="6074F38E" w14:textId="3CE28F39" w:rsidR="00ED761A" w:rsidRPr="002D64CA" w:rsidRDefault="00ED761A" w:rsidP="006570D1">
      <w:pPr>
        <w:rPr>
          <w:highlight w:val="cyan"/>
        </w:rPr>
      </w:pPr>
      <w:r w:rsidRPr="002D64CA">
        <w:rPr>
          <w:highlight w:val="cyan"/>
        </w:rPr>
        <w:t>As a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be able to choose the hairdresser who will do the job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</w:t>
      </w:r>
      <w:r w:rsidR="006570D1" w:rsidRPr="002D64CA">
        <w:rPr>
          <w:highlight w:val="cyan"/>
        </w:rPr>
        <w:t>so that I can decide according to my tastes.</w:t>
      </w:r>
    </w:p>
    <w:p w14:paraId="0EAEFF6E" w14:textId="36B20D87" w:rsidR="006570D1" w:rsidRPr="002D64CA" w:rsidRDefault="006570D1" w:rsidP="006570D1">
      <w:pPr>
        <w:rPr>
          <w:highlight w:val="cyan"/>
        </w:rPr>
      </w:pPr>
      <w:r w:rsidRPr="002D64CA">
        <w:rPr>
          <w:highlight w:val="cyan"/>
        </w:rPr>
        <w:t>As a Hairdresser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 to upload photos of the best haircuts that I’ve done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how to all my clients the quality of my work.</w:t>
      </w:r>
    </w:p>
    <w:p w14:paraId="6908BE43" w14:textId="03F3CEF2" w:rsidR="006570D1" w:rsidRDefault="006570D1" w:rsidP="006570D1">
      <w:r w:rsidRPr="002D64CA">
        <w:rPr>
          <w:highlight w:val="cyan"/>
        </w:rPr>
        <w:t>As a</w:t>
      </w:r>
      <w:r w:rsidR="00BB5AC1" w:rsidRPr="002D64CA">
        <w:rPr>
          <w:highlight w:val="cyan"/>
        </w:rPr>
        <w:t xml:space="preserve"> clie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I want</w:t>
      </w:r>
      <w:r w:rsidR="00BB5AC1" w:rsidRPr="002D64CA">
        <w:rPr>
          <w:highlight w:val="cyan"/>
        </w:rPr>
        <w:t xml:space="preserve"> that the system can</w:t>
      </w:r>
      <w:r w:rsidRPr="002D64CA">
        <w:rPr>
          <w:highlight w:val="cyan"/>
        </w:rPr>
        <w:t xml:space="preserve"> give </w:t>
      </w:r>
      <w:r w:rsidR="00BB5AC1" w:rsidRPr="002D64CA">
        <w:rPr>
          <w:highlight w:val="cyan"/>
        </w:rPr>
        <w:t xml:space="preserve">me </w:t>
      </w:r>
      <w:r w:rsidRPr="002D64CA">
        <w:rPr>
          <w:highlight w:val="cyan"/>
        </w:rPr>
        <w:t>the possibility to cho</w:t>
      </w:r>
      <w:r w:rsidR="00391F68" w:rsidRPr="002D64CA">
        <w:rPr>
          <w:highlight w:val="cyan"/>
        </w:rPr>
        <w:t>o</w:t>
      </w:r>
      <w:r w:rsidRPr="002D64CA">
        <w:rPr>
          <w:highlight w:val="cyan"/>
        </w:rPr>
        <w:t xml:space="preserve">se what kind of haircut </w:t>
      </w:r>
      <w:r w:rsidR="00BB5AC1" w:rsidRPr="002D64CA">
        <w:rPr>
          <w:highlight w:val="cyan"/>
        </w:rPr>
        <w:t>I want</w:t>
      </w:r>
      <w:r w:rsidR="008302F5" w:rsidRPr="002D64CA">
        <w:rPr>
          <w:highlight w:val="cyan"/>
        </w:rPr>
        <w:t>,</w:t>
      </w:r>
      <w:r w:rsidRPr="002D64CA">
        <w:rPr>
          <w:highlight w:val="cyan"/>
        </w:rPr>
        <w:t xml:space="preserve"> so that I can speed up</w:t>
      </w:r>
      <w:r w:rsidR="00BB5AC1" w:rsidRPr="002D64CA">
        <w:rPr>
          <w:highlight w:val="cyan"/>
        </w:rPr>
        <w:t xml:space="preserve"> everything</w:t>
      </w:r>
      <w:r w:rsidRPr="002D64CA">
        <w:rPr>
          <w:highlight w:val="cyan"/>
        </w:rPr>
        <w:t>.</w:t>
      </w:r>
    </w:p>
    <w:p w14:paraId="7BD8D649" w14:textId="7BE642F5" w:rsidR="00776646" w:rsidRDefault="00776646" w:rsidP="00391F68">
      <w:pPr>
        <w:rPr>
          <w:lang w:val="en-GB"/>
        </w:rPr>
      </w:pPr>
      <w:r w:rsidRPr="00B74D49">
        <w:rPr>
          <w:highlight w:val="yellow"/>
          <w:lang w:val="en-GB"/>
        </w:rPr>
        <w:t>As a client, I want to know when a busy appointment that I want to book becomes available</w:t>
      </w:r>
      <w:r w:rsidR="00676238">
        <w:rPr>
          <w:highlight w:val="yellow"/>
          <w:lang w:val="en-GB"/>
        </w:rPr>
        <w:t xml:space="preserve">, </w:t>
      </w:r>
      <w:r w:rsidRPr="00B74D49">
        <w:rPr>
          <w:highlight w:val="yellow"/>
          <w:lang w:val="en-GB"/>
        </w:rPr>
        <w:t xml:space="preserve">so that I can </w:t>
      </w:r>
      <w:r w:rsidR="00B74D49" w:rsidRPr="00B74D49">
        <w:rPr>
          <w:highlight w:val="yellow"/>
          <w:lang w:val="en-GB"/>
        </w:rPr>
        <w:t>book</w:t>
      </w:r>
      <w:r w:rsidRPr="00B74D49">
        <w:rPr>
          <w:highlight w:val="yellow"/>
          <w:lang w:val="en-GB"/>
        </w:rPr>
        <w:t xml:space="preserve"> it.</w:t>
      </w:r>
    </w:p>
    <w:p w14:paraId="33C864B7" w14:textId="123E475F" w:rsidR="002D64CA" w:rsidRPr="00676238" w:rsidRDefault="002D64CA" w:rsidP="00391F68">
      <w:pPr>
        <w:rPr>
          <w:color w:val="D0CECE" w:themeColor="background2" w:themeShade="E6"/>
          <w:lang w:val="en-GB"/>
        </w:rPr>
      </w:pPr>
      <w:r w:rsidRPr="00676238">
        <w:rPr>
          <w:color w:val="D0CECE" w:themeColor="background2" w:themeShade="E6"/>
          <w:lang w:val="en-GB"/>
        </w:rPr>
        <w:t>As a barber</w:t>
      </w:r>
      <w:r w:rsidR="00B74D49" w:rsidRPr="00676238">
        <w:rPr>
          <w:color w:val="D0CECE" w:themeColor="background2" w:themeShade="E6"/>
          <w:lang w:val="en-GB"/>
        </w:rPr>
        <w:t>,</w:t>
      </w:r>
      <w:r w:rsidRPr="00676238">
        <w:rPr>
          <w:color w:val="D0CECE" w:themeColor="background2" w:themeShade="E6"/>
          <w:lang w:val="en-GB"/>
        </w:rPr>
        <w:t xml:space="preserve"> I want to have a rating system for haircut pics, so</w:t>
      </w:r>
      <w:r w:rsidR="00B74D49" w:rsidRPr="00676238">
        <w:rPr>
          <w:color w:val="D0CECE" w:themeColor="background2" w:themeShade="E6"/>
          <w:lang w:val="en-GB"/>
        </w:rPr>
        <w:t xml:space="preserve"> that</w:t>
      </w:r>
      <w:r w:rsidRPr="00676238">
        <w:rPr>
          <w:color w:val="D0CECE" w:themeColor="background2" w:themeShade="E6"/>
          <w:lang w:val="en-GB"/>
        </w:rPr>
        <w:t xml:space="preserve"> can show the best ones first.</w:t>
      </w:r>
    </w:p>
    <w:p w14:paraId="7A44B5BD" w14:textId="5CD4FC3D" w:rsidR="00B74D49" w:rsidRPr="00B74D49" w:rsidRDefault="00B74D49" w:rsidP="00391F68">
      <w:pPr>
        <w:rPr>
          <w:highlight w:val="yellow"/>
          <w:lang w:val="en-GB"/>
        </w:rPr>
      </w:pPr>
      <w:r>
        <w:rPr>
          <w:highlight w:val="yellow"/>
          <w:lang w:val="en-GB"/>
        </w:rPr>
        <w:t xml:space="preserve">As a client, I want </w:t>
      </w:r>
      <w:r w:rsidR="00676238">
        <w:rPr>
          <w:highlight w:val="yellow"/>
          <w:lang w:val="en-GB"/>
        </w:rPr>
        <w:t>to rate the haircut pics, so that I can help other clients.</w:t>
      </w:r>
    </w:p>
    <w:p w14:paraId="2684311D" w14:textId="60933B65" w:rsidR="002D64CA" w:rsidRDefault="002D64CA" w:rsidP="002D64CA">
      <w:pPr>
        <w:rPr>
          <w:lang w:val="en"/>
        </w:rPr>
      </w:pPr>
      <w:r w:rsidRPr="002D64CA">
        <w:rPr>
          <w:highlight w:val="yellow"/>
          <w:lang w:val="en-GB"/>
        </w:rPr>
        <w:t>As a customer, I want to find the store location, so that I can reach it.</w:t>
      </w:r>
    </w:p>
    <w:p w14:paraId="4EBA939B" w14:textId="0DD2B2D4" w:rsidR="00391F68" w:rsidRPr="00391F68" w:rsidRDefault="00391F68" w:rsidP="00391F68">
      <w:pPr>
        <w:rPr>
          <w:lang w:val="en-GB"/>
        </w:rPr>
      </w:pPr>
      <w:r w:rsidRPr="00676238">
        <w:rPr>
          <w:color w:val="D0CECE" w:themeColor="background2" w:themeShade="E6"/>
          <w:lang w:val="en-GB"/>
        </w:rPr>
        <w:t>As a customer, I want to express a preference for the haircut to be booked, so that I can have the look I want</w:t>
      </w:r>
      <w:r w:rsidRPr="00391F68">
        <w:rPr>
          <w:lang w:val="en-GB"/>
        </w:rPr>
        <w:t>.</w:t>
      </w:r>
    </w:p>
    <w:p w14:paraId="27D64FFD" w14:textId="77777777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an ordered list of Barber Shop according to the distance, so that I can choose one.</w:t>
      </w:r>
    </w:p>
    <w:p w14:paraId="29A2905F" w14:textId="0E39B06A" w:rsidR="00391F68" w:rsidRPr="002D64CA" w:rsidRDefault="00391F68" w:rsidP="00391F68">
      <w:pPr>
        <w:rPr>
          <w:strike/>
          <w:lang w:val="en-GB"/>
        </w:rPr>
      </w:pPr>
      <w:r w:rsidRPr="002D64CA">
        <w:rPr>
          <w:strike/>
          <w:lang w:val="en-GB"/>
        </w:rPr>
        <w:t>As a customer, I want to book a beard product, so that I can buy it in the shop.</w:t>
      </w:r>
    </w:p>
    <w:p w14:paraId="6AE091AE" w14:textId="7F292027" w:rsidR="00391F68" w:rsidRDefault="00391F68" w:rsidP="00391F68">
      <w:pPr>
        <w:rPr>
          <w:lang w:val="en"/>
        </w:rPr>
      </w:pPr>
      <w:r w:rsidRPr="00676238">
        <w:rPr>
          <w:color w:val="D0CECE" w:themeColor="background2" w:themeShade="E6"/>
          <w:lang w:val="en"/>
        </w:rPr>
        <w:t>As a customer, I want to buy beard products, so that I can pick them up in the shop</w:t>
      </w:r>
      <w:r w:rsidRPr="007739F0">
        <w:rPr>
          <w:lang w:val="en"/>
        </w:rPr>
        <w:t>.</w:t>
      </w:r>
    </w:p>
    <w:p w14:paraId="67C380C3" w14:textId="06DE6618" w:rsidR="00CE5DE3" w:rsidRPr="00CE5DE3" w:rsidRDefault="00CE5DE3" w:rsidP="00391F68">
      <w:pPr>
        <w:rPr>
          <w:strike/>
          <w:lang w:val="en"/>
        </w:rPr>
      </w:pPr>
      <w:r w:rsidRPr="00CE5DE3">
        <w:rPr>
          <w:strike/>
          <w:lang w:val="en"/>
        </w:rPr>
        <w:t>As a Barber, I want a list of booked customers sorted by date and time, so that I can organize my work.</w:t>
      </w:r>
    </w:p>
    <w:p w14:paraId="5577FF5B" w14:textId="7C8F6587" w:rsidR="00391F68" w:rsidRPr="00776646" w:rsidRDefault="002D64CA" w:rsidP="00391F68">
      <w:pPr>
        <w:rPr>
          <w:u w:val="single"/>
          <w:lang w:val="it-IT"/>
        </w:rPr>
      </w:pPr>
      <w:r w:rsidRPr="00776646">
        <w:rPr>
          <w:u w:val="single"/>
          <w:lang w:val="it-IT"/>
        </w:rPr>
        <w:t>LEGGENDA:</w:t>
      </w:r>
    </w:p>
    <w:p w14:paraId="2436D731" w14:textId="7D998864" w:rsidR="002D64CA" w:rsidRPr="00776646" w:rsidRDefault="002D64CA" w:rsidP="00391F68">
      <w:pPr>
        <w:rPr>
          <w:lang w:val="it-IT"/>
        </w:rPr>
      </w:pPr>
      <w:r w:rsidRPr="00776646">
        <w:rPr>
          <w:highlight w:val="yellow"/>
          <w:lang w:val="it-IT"/>
        </w:rPr>
        <w:t>G = GIULIO</w:t>
      </w:r>
    </w:p>
    <w:p w14:paraId="319A3666" w14:textId="6A0828B0" w:rsidR="00391F68" w:rsidRPr="00776646" w:rsidRDefault="002D64CA" w:rsidP="00391F68">
      <w:pPr>
        <w:rPr>
          <w:strike/>
          <w:lang w:val="it-IT"/>
        </w:rPr>
      </w:pPr>
      <w:r w:rsidRPr="00776646">
        <w:rPr>
          <w:strike/>
          <w:lang w:val="it-IT"/>
        </w:rPr>
        <w:t>S = SIMONE</w:t>
      </w:r>
    </w:p>
    <w:p w14:paraId="560DD28F" w14:textId="3FD0EA6B" w:rsidR="002D64CA" w:rsidRPr="00776646" w:rsidRDefault="002D64CA" w:rsidP="00391F68">
      <w:pPr>
        <w:rPr>
          <w:lang w:val="it-IT"/>
        </w:rPr>
      </w:pPr>
      <w:r w:rsidRPr="00776646">
        <w:rPr>
          <w:highlight w:val="cyan"/>
          <w:lang w:val="it-IT"/>
        </w:rPr>
        <w:t>A = ALESSANDRO</w:t>
      </w:r>
    </w:p>
    <w:sectPr w:rsidR="002D64CA" w:rsidRPr="0077664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4B6994"/>
    <w:multiLevelType w:val="hybridMultilevel"/>
    <w:tmpl w:val="03D6A66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szAwtbC0MDIxMTJT0lEKTi0uzszPAykwqgUATOOYFCwAAAA="/>
  </w:docVars>
  <w:rsids>
    <w:rsidRoot w:val="00A1524F"/>
    <w:rsid w:val="00051630"/>
    <w:rsid w:val="000F14FE"/>
    <w:rsid w:val="002D64CA"/>
    <w:rsid w:val="00391F68"/>
    <w:rsid w:val="003A3C81"/>
    <w:rsid w:val="003E3E63"/>
    <w:rsid w:val="005E3BA8"/>
    <w:rsid w:val="006570D1"/>
    <w:rsid w:val="00676238"/>
    <w:rsid w:val="00776646"/>
    <w:rsid w:val="007E2471"/>
    <w:rsid w:val="008302F5"/>
    <w:rsid w:val="00A1524F"/>
    <w:rsid w:val="00B74D49"/>
    <w:rsid w:val="00BB5AC1"/>
    <w:rsid w:val="00CE5DE3"/>
    <w:rsid w:val="00DD1E2D"/>
    <w:rsid w:val="00EC7E70"/>
    <w:rsid w:val="00ED761A"/>
    <w:rsid w:val="00F27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5AC2CF"/>
  <w15:chartTrackingRefBased/>
  <w15:docId w15:val="{01160F8E-39ED-41DD-9510-81483B59A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1F68"/>
    <w:pPr>
      <w:ind w:left="720"/>
      <w:contextualSpacing/>
    </w:pPr>
    <w:rPr>
      <w:lang w:val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di filippo</dc:creator>
  <cp:keywords/>
  <dc:description/>
  <cp:lastModifiedBy>Giulio Caporro</cp:lastModifiedBy>
  <cp:revision>7</cp:revision>
  <dcterms:created xsi:type="dcterms:W3CDTF">2020-10-20T13:02:00Z</dcterms:created>
  <dcterms:modified xsi:type="dcterms:W3CDTF">2020-10-21T16:15:00Z</dcterms:modified>
</cp:coreProperties>
</file>